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ASR</w:t>
      </w:r>
      <w:r>
        <w:t xml:space="preserve"> </w:t>
      </w:r>
      <w:r>
        <w:t xml:space="preserve">2</w:t>
      </w:r>
    </w:p>
    <w:p>
      <w:pPr>
        <w:pStyle w:val="Date"/>
      </w:pPr>
      <w:r>
        <w:t xml:space="preserve">วันพุธที่</w:t>
      </w:r>
      <w:r>
        <w:t xml:space="preserve"> </w:t>
      </w:r>
      <w:r>
        <w:t xml:space="preserve">6</w:t>
      </w:r>
      <w:r>
        <w:t xml:space="preserve"> </w:t>
      </w:r>
      <w:r>
        <w:t xml:space="preserve">สิงหาคม</w:t>
      </w:r>
      <w:r>
        <w:t xml:space="preserve"> </w:t>
      </w:r>
      <w:r>
        <w:t xml:space="preserve">2568</w:t>
      </w:r>
      <w:r>
        <w:t xml:space="preserve"> </w:t>
      </w:r>
      <w:r>
        <w:t xml:space="preserve">เวลา</w:t>
      </w:r>
      <w:r>
        <w:t xml:space="preserve"> </w:t>
      </w:r>
      <w:r>
        <w:t xml:space="preserve">14.0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สวัสดี ค่ะคุณผู้ชม ครบกับราย การทักคุย นะคะในวันหยุด สบายๆเช่นเคย  ชื่อพัชรวลัย เด็กที่ร้านค่ะ วันนี้ค่ะที่มีอีกหนึ่งหนุ่มหล่อ นะคะที่จะมาร่วม คุย นะคะใน รายการคุย ของเรา ซึ่งคนนี้นะ คะเขาบอกว่า เป็นเจ้าของธุรกิจค่ะ สวมหมวก เป็นทั้งอาจารย์ พิเศษด้วย รวมไปถึง เป็นที่ปรึกษา ในหลายองค์ กรและชาวนา ขึ้นชื่อว่าเป็น หนึ่งคนที่ทำ ให้เรื่องเศรษฐศาสตร์ เนี่ยเป็นเรื่องที่ ง่ายและสนุก กระเป๋า กันเลยค่ะ Doctor  ชายสิทธิพล วิบูลย์ธนากุล หรือสสชายพรรคประชา สวัสดีค่ะ วัน นี้ขออนุญาตเรียกว่า พี่ชาย แล้วกัน นะคะเป็นน้องสาววันนึง สวัสดีครับ วันนี้ มีโอกาสได้มาคุยกัน ใน รายการสักครู่นะคะ ในวันหยุดแบบนี้ด้วย ปกติแล้ววันหยุด ค่ะไม่มีประชุมไม่มี ลง พื้นที่หรืออะไร เงี้ยค่ะปกติ พี่ใช้ทำอะไรอ่ะ ก็ เนื่องจากว่า มี ครอบครัวแล้ว มีลูกแล้วนะ ครับมีลูก 2 คนก็  ถ้ามีเวลาว่าง มีวันหยุด เนี่ยกำลังจะอยู่กับลูก รับ ส่งรูปพาลูก ปิดเทอม มีจังหวะก็พาลูก ไปเที่ยว จะไปเที่ยวต่างจังหวัด หรือไปทำกิจกรรม กันในกรุงเทพฯเลยนะครับ รายการ มาเหมือนสวมหมวก ของความเป็นอาจารย์ด้วย เป็น อาจารย์สอนอะไร ยังไงคะ เนื่องจากจบด้าน เศรษฐศาสตร์มา แล้ว บังเอิญจบ จบปตรี ธรรมศาสตร์ เอกสาร อังกฤษ นั้นก่อนมันเป็นนักการ เมืองเนี่ยต้องสอนหนังสือมาก่อน เป็นการพิเศษ ให้หลายมหาลัย ธรรมศาสตร์ นะครับข้อสอบวิชาการศึกษานี่แหละสอนหลาย ปีรวมกันได้ เป็น  10 ปีได้  สอนพริ๊ตตี้โทรเป็นเอกสาร มาด้วยเลยครับจนกระทั่งมา  ได้ รับเลือกตั้ง ให้เป็นสสเนี่ย ถึงหยุดสอน เพราะว่าภารกิจมัน มี มากครับแล้วก็ ไม่สามารถกลับไปสอนหนังสือได้ คิดถึง น้าสอนหนังสืออยู่ ก็เป็นเรื่องของวิชาเศรษฐศาสตร์ ค่อนข้างยาก ค่ะพี่ชายพี่เอง อ่ะเรียน eagleget สอนไง ให้ผมสอนอ่ะจะรู้สึกง่าย รู้สึก อายเหมือนกันนะคะพี่ปุ้ย พูด อย่างนี้วันนี้ ไปสืบ มาแล้ว อาจารย์มาสอนสนุก แล้วก็เข้า ใจง่ายมีเทคนิคยังไง  พยายาม จะโยง เล่น แต่สาย เนี่ยให้เป็นเรื่อง ใกล้ตัวหรือจับต้องได้ ก็ต้องยอมรับ จริงๆว่า คนที่รู้สึก ว่าเศรษฐศาสตร์ ยากหรือ ไม่สะดวก อาจจะมอง ว่ามัน เป็นทฤษฎี เป็นกรรมการ เป็นตัวเลข เป็นอะไร ก็ไม่รู้ที่มัน ไกลห่างจากชีวิตจริง จะต้อง พยายามทำให้ เขาเห็นว่า ถึงแล้วกำลังพูดอยู่ เนี่ยมันสำคัญ กับชีวิตจริงยังไง พูดเรื่อง เงินเฟ้อเงินเฟ้อ คืออะไรมันใกล้ตัวเรา ไม่ถึงเป็นปัญหา สำคัญเราถึงต้องใส่ ใจ พูดถึงเรื่องเศรษฐกิจระหว่างประเทศ 1335 เนี่ยเขากำลัง มี ประธานาธิบดี ทรัมป์ ออกภาษีใหม่มา มัน จะกระทบกับ พวกเรา ยังไง ต้องดูใกล้ตัวมาก แต่เราก็มา สุดท้าย แล้วเอกสาร เนี่ยมันอธิบาย ความ เป็นเหตุเป็นผล หรือเชื่อมโยงกัน เมื่อเกิดปัจจัยนี้ ขึ้นเกิดภายใน เกิดเหตุการณ์นี้ขึ้น แล้ว มันมากระทบ เรายังไง มอง ไปให้ไกลกว่านั้นอีก ผล กระทบเกิดแบบ นี้เราควร เตรียมรับมือ ยังไงอันนี้น่าจะเป็น โจทย์สำคัญของ การเรียนวิชาเศรษฐศาสตร์ ส่วนการทำ ให้สนุกเนี่ยต้องทำให้เขารู้สึก ต้องได้ ใกล้ตัว รู้สึกว่า  เรียนแล้ว มันเอาไปใช้ได้ ติ่ง บอกว่า โชค ดีมาก เรียนเศรษฐศาสตร์ม าแล้วก็ได้ มาทำงานเป็น นักการเมืองหรือ เป็นสมาชิก สภาผู้แทนราษฎร เอา ควายความ รู้ ความเ****วชาญหน่อยนะเนี่ย มันทำในเรื่อง เกี่ยวกับเศรษฐกิจ ในเรื่องการ  ตายในเรื่องการ เปิด ถ่ายทอด เรื่องต่างๆให้กับประชาชน รับฟัง  น้องน้องที่เป็น ลูก สาวลูกชายนะคะมีทั้ง เลยครับลูกชายคนโต กับลูก สาวคนเล็ก ลูกชาย ตอนนี้ 11  ขวบ ลูกสาวตอนนี้  9 ขวบ ครับ เขา ว่าจะถามจริงๆนะว่า ด้วยความที่  ยุคนี้ อายุอาจจะแค่แบบ 9 ขวบ 10 ขวบ หรือยังว่าด้วย ความที่โลกเขามัน อยู่ใน อยู่ใน iPad  มี YouTube มี Google  เนี่ยเขาก็ จะรู้เรื่องไหมเนี่ย ถามว่า นโยบาย นี้คืออะไร เนี่ยผมพึ่ง ไปดูงานกรรมาธิการ ที่ต่างประเทศมา ขอถามว่า ไปดูเรื่อง อะไรไปคุยเรื่อง อะไรอะไรเงี้ย เขาสนใจหรือเปล่าไม่รู้ แต่ว่าก็อย่างน้อยก็ นโยบายใกล้ตัว  สส เกี่ยวข้องกับ เรานะ การ เมืองดีก็ทำให้ ประเทศ นี้ไปด้วย การศึกษาดีไปด้วย พอมีเวลาให้กับ ลูกๆวันหยุด พาลูกไป เที่ยวที่ไหน แล้ว แต่วัย ลูกชายเนี่ย ชอบท้องฟ้า จำลอง แล้วแต่ไวลูกชายเนี่ยชอบท้องฟ้าจำลองแฟนคลับท้องฟ้าจำลอง  เรื่อง ดาวและดาราศาสตร์ และอวกาศ อะไรเนี่ย เขาก็บอกว่า เขาอยากเป็นนัก นักบินอวกาศ  มัสยา ลูกชาย  ตะกร้อ ลูกสาวนี้ก็ ก็ชอบเออ  เดิน เล่นห้าง ทั่วไปอ่ะครับ ถ้ามี เวลายาวๆหน่อย มีโอกาส จะพาเขาไป ตุ๊กตาจะไปเมืองนอกบ้าน ให้เขาเรียนรู้สภาพสังคม อะไร ที่มันแตก ต่างจากเรา อาจจะมีแรงบันดาลใจ ในอีกหลายๆเรื่อง ลูกสาว เนี่ยจะเป็นลูกพ่อ ลูกแม่อันนี้เรื่องจริง นะคะที่เป็นคุณพ่อ จริง ๆบอกว่าเรา อาจจะข้อดี คือ คนคน ละเพศด้วยนะ ชายกับหญิง ความ น่ารักน่าจะ เป็นแบบลูกชาย ก็จะมีคาแรคเตอร์  1 ลูกสาว ก็มีคาแรคเตอร์นึง แต่ ด้วยความสัตย์จริง ให้ เรารักเขาเท่าไหร่ เขาก็เป็นลูก แม่มากกว่า เพราะว่า 2 คนก็รักแม่มากกว่าเราเลยเนี้ย แต่ว่าเรา จะรู้สึก รักรักมากนะเขาจะตายเนี่ย เลือกแม่ เหมือนกัน เวลา ไปทานอาหาร ส่วนใหญ่แล้ว ทานอาหาร ประเภทไหน อ่ะเข้าต้องเข้า ร้าน อาหารสวนอาหาร ไม่ รู้นะว่าในครอบครัว จะชอบ อาหารญี่ปุ่นพระยาอาจจะ ชอบ  นี่ชาบู ผมเนี่ย ชอบอาหาร  ข้าวแกงก๋วยเตี๋ยว เป็นคนชอบ ชอบ อ่านกันเร็วมาก ๆค่ะชอบข้าวแกง ก็จะมี ร้านประจำเนี่ย  ไป ฝนที่นี่ก็ถือว่า ต้องไปกิน ร้านนี้ก๋วยเตี๋ยว ร้าน ประจำก็ไม่ค่อยชอบกินอะไร ไม่ ง่ายหารกันเดียว  พี่ ไม่ชอบไม่อยากขัด ภรรยาตลอด เพราะพัทยานี้ชอบ ปิ้ง ย่างชอบสุกี้ ชาบูอะไร เงี้ยคือเป็นคนขี้เกียจทำ ขี้เกียจทำ ไปกินไป  บอกว่าจะ กระตุ้นให้ เธอยาวมากกว่า อาหารหมา ได้ เลยเนี่ยแล้วก็  เร็ว อาจจะเรียกว่า ทำงานอยู่ ชอบ มากกว่าคงไม่เจอมีภารกิจหลายอย่างเป็นคนชอบทำอาหาร ตาม สั่ง ข้าวแกงก๋วยเตี๋ยวอะไรเนี่ย หนังหน้าห*  หลายอย่าง อาจารย์ ในหมวกนะเนี่ย คือนอกจาก ในมหาวิทยาลัย เปลี่ยนเป็นวิทยากร ฝึกอบ รมให้กับหน่วย งานต่างๆ เช่นสถาบันการเงินหน่วยงานรัฐ   หรืออีกหนึ่งก็ทำธุรกิจ ทำธุรกิจหลายอย่าง เป็นบอร์ด เป็น กรรมการ ของบริษัทในตลาดหลักทรัพย์ นะครับ นอกจากนี้ก็ยังเป็น ผู้รักษา สมทบ เพื่อสมทบศาล ทรัพย์สินทางปัญญา และการค้าระหว่างประเทศ เป็นห่วง  2-3 อย่าง ที่ทำก่อน มาเป็นนักการเมือง  แตก ตั้งแต่มัน เป็นนักการเมือง เนี่ยก็ ไม่ได้อะไรเลย  100%  ก็ทำอาชีพ ต่ออย่างเดียวครับ หมวก ใบไหนที่ รู้สึกว่ามีความ กดดันแล้ว ก็ยากที่สุด  น้องรัก มีเยอะหน่อย มากกว่าความเป็นจริง ต้องบอกว่า อาชีพ งานมันก็คง มีความยาก ความท้าทาย ของมันมี ส่วนที่เราชอบไม่ชอบ แล้วบอกว่า  อาชีพ หรืองานที่ อาจจะครั้งชอบสุด แล้ว ก็กินมาม่า สุดนี้ก็คง เป็นรายชื่อสอนหนังสือ สาเหตุ เพราะว่าอาชีพ อื่นยังทำธุรกิจ ไปทำ งานต่างๆ หรือเปล่าเนี่ยเราสามารถ มอบหมายคนอื่นได้ เป็น หัวหน้าเขาเราก็ ให้ ทีมงาน ให้ลูกน้องทำ งานไหมครับ แต่งงาน ขอหนังสือเนี่ยต้อง ทำเองต้อง เตรียมสอนเอง แต่งงานก่อนหนังสือนี้ต้องทำเองต้องเตรียมสอนเองต้องไปสอนเอง สอนเสร็จ ออกมาสอบก็ต้อง ปวดปวด ปวดเองก็นึกว่าเป็น งานที่แบบ ต้อง ต้องทำเอง แต่มันก็มีประโยชน์ก็คือ เราก็ได้  ตัวเอง ด้วยได้ติด ความรู้ใหม่ๆ ได้ คุยกับคน รุ่นใหม่ได้ เห็นมุมมองของ คนรุ่นใหม่ เห็นปัญหา ของคนรุ่นใหม่เห็น ทัศนคติ ของคนรุ่นใหม่ ก็ทำให้เรา ได้เรียนรู้สิ ่งต่างๆนี้ ตลอดมานะคะ ค่อนข้าง แยกเอกด้วย แต่ว่า เอาที่สำคัญ ก็คืออย่างน้อย สอนมา 10 ปีนี้ ก็เห็น เด็กแต่ละรุ่น แต่ละรุ่นใช่ไหม ครับแล้วเรา พอเราเห็นเขาเนี่ย มันรู้สึกได้เลยว่า เขา มีความหวังประเภทนี้ ยังไงเขามอง โอกาสในชีวิตยังไง จบแล้วอยาก ทำงานอะไรหา งานยากหรือง่าย  ค** หรือ ถ้าจำเป็น  ทำงานรับปริญญาโท ก็จะเห็นว่า  เขา ทำงานจริงเนี่ย อะไรเป็น  สิงโตชอบ ไม่ชอบความ รู้ที่ได้ไป สิงโตชอบไม่ชอบความรู้ที่เรียนปริญญาตรี พอมาทำ งานเขาบอกว่า มันใช้ได้ไหม หรือมุม มองเริ่มที่ ต้องเริ่มสร้างข้อ กลัว เริ่มต้อง มีเจ้านาย จริงๆเช่นการทำงาน เขา รู้สึกยังไง มุมมอง ที่หลากหลายของคน พอได้พอได้ เด็กๆด้วย ค** ชักค**ก็มาเล่าให้ฟังแล้วก็  ชอบ ฟังแล้วก็ชอบ แชร์แล้วก็ ถือว่า แต่ในมุมนึง ของการที่เราเป็นอาจารย์ เราสอนเยอะเป็นพิเศษ เรา มีประสบการณ์ มหาลัย ที่หลากหลายทั้งทำงาน หนังเจอคนเนี่ย ผมก็คิด ว่าเราก็สามารถ ให้ feedback หรือ สะท้อนมุมมองบางอย่าง ไอ้ไก่ น้องๆได้ จริงแล้วเนี่ย ท่านผู้ชมก็ คงไม่รู้ มาก่อนนะพี่ ชายวันนี้ก็เลยหรอ คุย แต่เรื่องถามเรื่อง อาจารย์เขา ก็อยากให้รู้ว่า อีกบาทนึง ที่ไม่ใช่หรอเนี่ย เป็นอาจารย์ นะคะลูกอย่างนี้ นะถ้าเป็นอันนี้แปลว่าอะไร เหมาะสมแล้วค่ะ รู้สึกว่า พี่จะรู้สึกแปลกๆ เพื่อนๆนั่งคุย กับอาจารย์จริงๆ อาจารย์คะอย่างนี้ดีกว่า ขอ งที่ชื่นชอบ อะไรที่แบบสะสมเนี้ย อาจารย์มีแบบ   ส่วนตัว เฉพาะบางอย่างบางคน เนี้ยค่ะชอบสะสมตุ๊กตา จักรยาน ลูกศิษย์ ไม่ ค่อยมีนะถ้า ถามว่าชอบสะสม อะไรก็อาจจะเกิดจาก   ชอบ อ่านหนังสือ เงินสี่แยกจะ ซื้อเยอะเปลืองเยอะ สะสมเยอะ ได้อ่านหรือ เปล่าไม่รู้นะ แต่ชอบ ซื้อหนังสือ อะไรเนี่ยชอบอ่านหนังสือ   เอาจริงๆหลากหลาย มากแต่ว่าถ้า เป็นประเทศที่ ชอบจริงๆ นะอาจจะชอบ หนังสือแนว สวน สัตว์สวนชอบ นิยายการเมือง ซึ่งก็ เป็นนักการเมือง   ส่วนเรื่องเกี่ยวกับ การ เมืองเรื่องเกี่ยวกับ การเจรจา ต่อรองกับถ้าเป็นในหมวด การเมืองเรื่องเกี่ยวกับการเจรจาต่อรองกับพระเป็นในหมวดใดหมวด นิยายที่บ้านเยอะมาก นิยาย นวนิยายต่างๆ หมวดหนึ่งที่อาจจะสัมพันธ์ กับการทำ งานตั้งแต่เป็น หมวดหนึ่งพี่อาจจะสัมพันธ์กับการทำงานตั้งแต่เป็นอาจารย์สอนหนังสือจนเป็น นักการเมือง เนี่ยน่าจะ อ่านพวก หนังสือหรือข่าวเกี่ยวกับเศรษฐกิจ ว่าจะเป็น  หนังสือพิมพ์ นิตยสาร วารสารต่างๆ หรือว่าหนังสือ ไม่ใหม่ที่ พูด ถึงเรื่องรัก พูดถึงเรื่องหลักวิชาเศรษฐศาสตร์ หลักธุรกิจ    ก็ มึงขึ้นมาทำไมนัก การเมืองได้มั้ง เนี่ยก็จำ เป็นต้องคอย อัพเดทความรู้ คอยหน้าตัวเอง ยิ่งพอมารับ หน้าที่ที่ พัก กับเพื่อนมอบ หมายเป็นประธาน กรรมการพระราชกิจ เนี่ยแล้วก็ยัง ยิ่ง จำเป็นต้อง พัฒนาตัวเองให้มากขึ้นในการ ติดตาม ข่าวสาร ค่ะ ใหม่ๆ ความเปลี่ยนแปลง ผล กระทบทางเศรษฐกิจ บริหารเวลา กับครอบครัว ยังไงบ้างคะถ้า ไม่ใช่เสาร์อาทิตย์ วันทั่วไป เนี่ยมาประชุม เสร็จทำงาน เสร็จกลับบ้าน ไปลูกงอแง นะว่าคุณพ่อไม่ ค่อยว่างมาหา มาหาหนูเลย อะไรอย่างนี้มีบ้างไหม ก็มี นิดหน่อยก็ต้อง ยอมรับว่ามีร้านไหนเอ่อยังลูกสาวก็บ่น บ้างตั้งแต่เป็น เพื่อนหลานน้อย อะไรเนี่ย ต้องบอกว่า ต้องพยายามว่าตอนเช้ายัง ไป ส่งลูกไปโรง เรียนอยู่ด้วยครับ พัทยานะครับ วันเว้นวันไปส่งลูกไปโรงเรียน  พยายาม เป็นไปได้ก็ประจำ ให้ อาทิตย์นึง เนี่ย ไม่มีวันที่ กลับบ้าน ไวไป ทันส่งลูกเข้า นอนเพราะว่าเวลา ก่อนนอนก็ยังได้ คุยกันในนี้ เมื่อวานก็ได้ ส่งลูกเข้านอน  คุณพ่อมา  อยู่ตรงนี้ เอา ไว้ตรงนี้เป็น ตัวแล้วเป็น ยังไงบ้างคะ ความรู้สึกในเชิง เป็นเป็นความฝันไหม มัน ถึงฝั่ง ก็  คุณ ประชาชนนะ ขอบคุณพรรคการเมือง ด้วยผมมาจาก พรรคก้าวไกลพรรคประชาชนเนี่ย คือวัน ที่แสดงความ จำนงว่าพร้อมลงเลือกตั้งเนี่ย เรา ก็ไม่ได้คาดหวัง ว่าเราจะต้อง ได้เป็นสส แล้วก็หวัง ว่าให้เป็นส่วนหนึ่งในการ  การ สร้างความเข้ม แข็งให้พักนะครับ แต่สุดท้ายเนี่ย ลงสส ให้อยู่ใน ลำดับบัญชี รายชื่อที่ได้ เป็นส.ส สสนะครับประชาชนเลือก   เออพอสมควร เลยเนี่ยผมก็คิดว่า ก็ภูมิใจ ภูมิใจว่าเอา ขอตัดสินใจ เข้าสู่การเมือง เราก็มีโอกาส เอา ความรู้เอาประสบการณ์ มาทำงานใน อาชีพนี้ รู้สึก ว่า ในฐานะที่เราเป็น นักศึกษาเนี่ย ก็ต้องเรียนตามตรงว่า ตั้ง แต่ไปตั้งแต่เช้าจน ถึงทำงานประจำนักศึกษาเนี่ย ติดตาม เรื่องนี้มาตลอด ติดตาม นโยบายเศรษฐกิจเป็นเมื่อก่อนใน LINE จะเป็น ติด ตามในฐานะ คนนอกจากนี้ เราติดตาม ในฐานะคนไหนมา กขึ้นคือเป็นส ที่ต้องคอย ทำการบริหาร งาน การบริหาร ราชการแผ่นดิน ของรัฐบาล ติดตาม นโยบายเศรษฐกิจ ที่รัฐบาลออกมา ติดตาม ผลกระทบ ลืมแม้กระทั่ง รับเรื่องร้อง เรียนจากประชาชน ที่เขาได้รับผลกระทบ เนี่ยแล้วก็หาทาง แก้ไขเขาเรียกว่า เปิดพี่ตั้มเหมือนเดิม แต่มี ความรับผิดชอบ ขึ้น ไปหาที่ เป็นนักเศรษฐศาสตร์ แน่นอนว่าตอนเด็กๆ เนี่ยจะต้องมี วีรกรรม เดี๋ยวกลับ โรง เรียนบ้างไหม คะที่ว่ากว่าจะ มาเป็นนักเศรษฐศาสตร์ มีวันนี้เนี่ย ต้องทำหน้าทำตา แบบว่านึกว่าอยากจะรู้รักเพราะอะไร     ไม่มี หลักธรรม หมอไม่ค่อยมี นะแต่ว่าเป็น คนอ่าน  เป็น เด็กเรียนดี ที่อาจจะไม่ ค่อยตั้งใจเรียน เป็นโชคดีก็คือ เป็น  ต้อง ยอมรับว่าตอน นี้หนังสือเนี่ยไม่ ค่อยตั้งใจเรียน หรือบางทีเรียกว่าโดดเรียน ไปปาร์ตี้ เที่ยวเล่นกับ เพื่อนอะไรเงี้ยเออแต่ ว่าบังเอิญโชคดีว่า   สอบ ได้คะแนน ดีๆสอบได้คะแนนดี เนี่ยสาเหตุนึงเพราะว่า ขอบคุณ เพื่อนที่เขาตั้งใจ เรียนให้เขา ให้เรา รอตีหนังสือ ให้เรา เขา ตื่นเราจะเรา เข้าใจเขาใจเรา จะเข้าใจ แล้วเราก็ สอบได้คะแนนดีมาก กว่านั้นคือ เขาตื่นเราเนี่ย ผม เป็นคนชอบ สอนหนังสือ  ซื้อแต่เด็ก เราก็ เอาความรู้ที่ ได้จากการที่ เพื่อนคิวเราเนี่ย ไปคนอื่นต่อ ก็เป็นเพื่อนที่ เที่ยว เล่นด้วยกันนี่แหละ ก็จะได้ประโยชน์ 2 ต่อ ก็คือนอกจาก เพื่อน จะตีเรา แล้วไอ้ความรู้ ที่ได้มา เนี่ยเอาไป ตีคนอื่นต่อด้วยวันนั้น ก็จะ  เรียกว่า ความ เกเรหรืออะไรอย่างนี้ ก็ยัง พอตัวรอดได้ แล้วก็ยัง ช่วยไอ้ พวกคนที่เกเรให้ เรียนดีได้ด้วย  ไม่มีประโยชน์ จะเลือก สีหรือว่าจะสูง  เนื้อเพลง  ไม่รู้ โทร บอกว่า ตอนที่เราซ้อม ก่อนนะถ่าย พี่ชายถามคำ ถามพี่ใช่ไหมแล้วก็ชนะนะพี่ ชายก็จะได้ คำตอบ เพราะว่า อย่างนี้กูไม่ทน ออบีสอะไรที่สนุกมาก ไม่ค่อย อยากจะได้คำ ถามเพลงที่ชอบ เลยเพราะว่ามันไม่มี แล้วเขาก็ จับได้เพลงที่ชอบ ตามที่เสนอเพลงเยอะๆ ก็จริงๆนะ มีสายฟัง เพลงมาก ชอบอ่านข่าวหนังสือ มากกว่า รับผิดชอบเรื่องแต่มันเป็น นักการเมืองได้ รับผิดชอบเรื่องแต่มันเป็นนักการเมืองที่หาเสียงเลือกตั้ง แล้วใช้บ่อยไง ฟังเพลง ไม่ เป็นรองเป็นเพลงที่ เรา  ได้กำลังใจจากเนื้อเพลงฉันจาก แฟนคลับ  เล่นเพลง นึงพี่มัดจำ มาใช้ประกอบ เวลาลงสตอรี่ หรือว่าเวลาไป ไป ร้าน กินดื่มและสิ่งนี้ โอเคค่ะ ทีมงานแบบ ว่าหูเลย ตอนนี้ฮ่าๆๆ พี่ โอมละ ไม่ใช่พี่โอม   วิธี ก่อนที่จะยังไงอยู่นะ คุณบอก ว่าพี่อ้อมหนู ต้องยอม แค่พี่ชาย โอเคค่ะ คุณบอกว่าพี่โอมหนูต้องยอมแค่พี่ชายโอเคค่ะอยู่ซอยนึงค่ะ อักเสบ  จบละ    ที่ใส่พูดผิดพี่ก็เลยพี่โอม   ถ้า ตัวเองเป็นสี ต้องสีส้ม อยู่แล้วป่ะ ประชาชน อดีตพรรคก้าวไกล ว่าเราเป็น สีส้มเพราะว่า ชื่อผมเนี่ยที่บอก ชายเนี่ยมัน ไม่ใช่ชายแบบ ชายหญิงนะ มันชายแบบ ท่านชายช่าย Sunshine ค่าย ssi NPR ที่สะท้อนความเป็น พระอาทิตย์หรือความโสด สายหรือ อรุณ รุ่งอาจจะเป็นสี ส้มนะครับ ที่เรา มันก็หวังว่าจะเป็น คนชายให้กลับ การทำงานได้  ถามเรื่องเกี่ยวกับ เศรษฐศาสตร์อีกนิดนึง เมื่อกี้ เป็นคนติด F และเรียน เดือน 2 รอบ มีเทคนิค ไหนให้แบบว่าเด็กๆ พี่ฟังอยู่ หัน มาสนใจใน เรื่องของเศรษฐศาสตร์ แล้วมันใกล้ตัว ยังไงบ้าง จริง ๆแล้วอ่ะไม่ น่าแปลกใจ ว่า ไม่ น่าไม่น่า แปลกใจพี่ คนจำนวนมาก ไม่ชอบวิชาเศรษฐศาสตร์ เป็นแค่หนึ่งใน หนึ่งใน จำนวนคนจำนวนมาก เลยพี่ไม่ ชอบเขาจริง แล้วเขามีงาน วิจัยนะครับว่า conventional เมษาแล้ว เนี่ยถาม ว่าชอบหรือไม่ชอบ บอกว่าไม่ ชอบอันนี้ก็เป็นสิ่ง ที่พวกเรา ในฐานะนักศึกษาใน อนาคตของตัวเอง เหมือนกันอย่างที่บอกว่า ตัวนี้เขาไม่ชอบเพราะว่า รู้สึกว่ามันไม่ เกี่ยวข้องกับ ชีวิตจริงอ่ะ เขารู้สึกว่ามันใกล้ตัว ทำไม พูดถึงเรื่องเงินเฟ้อ พูดถึงเรื่องการ ว่า งงานพูดถึงเรื่อง  ประสงค์อุปทาน ขึ้น ให้มันดูไกลตัว ไปหมดเลย แล้ว ยิ่งพอไปเป็น สมการตัวเลขเป็น กราฟ เป็นไรยิ่งรู้สึก  สิ่งที่จะทำ ทางผู้เรียน เขา รู้สึกว่าวิชา นี้มีประโยชน์ ฐานะ  ผู้สอน ก็ดีอาจารย์ทั้งตัว นักเรียนเองเนี่ย ถ้ามี ความสามารถที่ จะเชื่อมโยงกัน ระหว่างโลกแห่งความเป็นจริง กลับ เรื่อง ที่เรียนเอามาชุมนุม กันให้ได้เนี่ยผมว่าเนี่ยเป็น หัวใจสำคัญ วิธี หนึ่งคือเทคนิคหนึ่งที่ผม ใช้ตามผมเป็น นักศึกษาก็คือ อ่าน ข่าวฟังข่าวเยอะ ๆฟังข่าวอ่านข่าว เยอะๆเนี่ย มันจะช่วยทำให้ เราเหมือนเอาเรื่องมาต่อ มันได้ว่ะ เกิด มหาสงคราม ตะวันออกกลาง ราคา น้ำมันขึ้น ราคา น้ำมันขึ้นไอ้ เดี๋ยวเงินเฟ้อขึ้น ต้นทุนแพงขึ้น ถ้าเรารู้สึกว่าเฮ้ย  ชีวิต จริงนะเราก็ จะเห็นประโยชน์ของ หาวิชา แล้วก็ จะได้รู้สึก ว่ามันไม่ได้ มาจากการ ท่องจำ หรือไม่เข้าใจ  มาจากการที่ อย่างเดียว ที่ดี นะพี่ตกลงว่าพี่ไม่ ได้เรียนกับพี่ ลงสมัคร เลย ถ้าไม่ได้เป็นนักการเมือง อยากจะกลับไป เป็นอันตรายไหมคะ ก็อยากนั้นจริงๆก็ยังคิดถึง อาจารย์สอนหนังสืออยู่แล้วก็ เอา เข้าจริงแล้ว  ว่างๆ จะมาทีก็ กลับไปบรรยาย บ้างแต่อาจจะ ไม่เป็นไร เหมือนเมื่อก่อนที่ บรรยาย ทั้งเทอมติด ตุ๊กตา ไหมเนี่ยจะไป เป็นครั้งครั้งนี้จริงๆ เป็น เรื่องที่เราสน ใจเป็นเรื่องที่เรา ก็อยากไป น่าจะ ไปพูด อาจจะไม่ใช่แต่ใน เชิงทฤษฎี หรอกอาจารย์ไปใช้ฟัง  อาชีพ ที่เราทำอยู่ สอนทำอยู่ เนี่ยทำไม มันถึงเกี่ยวข้อง กับเรื่องเศรษฐกิจ เศรษฐกิจ สัมพันธ์กับ ชีวิต เราได้ยังไง นโยบายเศรษฐกิจ อาการของหนูรัตน์ สัมพันธ์กับ  ชีวิต คนธรรมดาได้ยังไง วัน นี้ไหมคะ หมายถึงมีอาชีพอะไรที่ แบบฝันอยู่ บ้างไหมคะ ตั้งแต่เด็กๆ ถึงชอบเป็นผู้ประกอบ การ ทำธุรกิจก็ทำได้ ตลอด ใช่ๆๆ เงิน kcon ที่ตั้งหนังสือได้นิดหน่อย ธุรกิจของตัวเองอยาก  ร้าน อะไรเป็นพิเศษ หรือมีไอเดียวางไว้ไหมคะ ร้านกาแฟ ไหมคะไม่ไหวมั้ง ร้านกาแฟในประเทศ ไทย   จันทร์หน้ามาเปิด ร้านอาหารหรือ หรือ ที่  สาธารณประโยชน์ ในสภาวะขึ้น นะเพราะว่าสะพานแล้วเนี่ย มีพื้นที่เยอะ มากๆเวลา พวกเรามา ใช้ ชีวิตเนี่ย มัน มีที่ให้ใช้น้อยมาก ประชาชน มาแล้วไม่ได้ ทำอะไร โรงอาหารก็แค่ทุกคนต้องไป ไปกองกันไปผมคิดว่า   เป็นอะไร ก็ได้ เป็น ร้านอาหาร ร้านกาแฟ นั่งกินเนี่ย สามารถต่อยอด ไม่มีคนไม่ มีงานเยอะแยะ มีชุมชนคะ  ทำร้านอาหาร ได้เนี่ยทำยัง ให้มันเป็น แหล่ง นอกจาก เป็นที่ทำงานของธกสเป็นแหล่ง พัฒนาของ สังคมรอบ ข้างได้ ตั้งนานได้เกิดประโยชน์ ร่วมกันได้ อนาคต ยังอยู่ที่ นี่เพื่อรอ มานิดนึง คน หวานหรือเปล่าขออภัยนะคะ  ยิ่งคุย ยิ่งคัน แบบหาจังหวะตัวใหญ่มาก สงสัย จะเป็นคน วางตรงนี้ ประกัน 1 คนจึงย้ายไปไหน รายการ ไปมีอะไรอยากจะฝาก ท่านผู้ ชมทางบ้านนะคะรวมถึงช่องทาง ก็ อยากจะขอบคุณ น้องประชาชน นะครับ ตาม การทำงานของ ผมในฐานะ สมาชิกสภาผู้ แทนราษฎรบทบาทของ ประธานกรรมการ พระราชกิจ เป็นกำลังใจ ที่มีให้ กับพรรคการเมืองพรรคประชาชน ขอสัญญาว่า ในโอกาสที่ ประชา ชนสงเคราะห์เข้ามาทำงานใน  นะครับก็จะ ใช้โอกาสนี้การทำ งานให้เต็มที่ ให้ดีที่สุดนะครับสบายดีๆ กฎหมายดีๆ เพื่อน เพื่อน ประเภทนี้ไปสูบ ที่เรา ร่วมกันทำงาน  สิทธิพลวิบูลย์ธนากุล นะคะสอน ประชา ชนนะคะ ที่มาร่วมพูด คุยกับรายการค่ะ วันนี้วันนี้ ขอบคุณ มากเลยนะ คะขอบคุณครับ สวัสดีครับ คุยแล้วค่ะแล้ว พบกันใหม่ นะคะแม่ทุกวันหยุด สุดสัปดาห์เลย เวลาสบายๆแบบนี้ ต้องโทรติดตามค่ะ ว่าแขกคน ถัดไปของกี้เนี่ยตั้งแต่ เก่งด้าน ไหนเป็นอาชีพ อะไรบ้างแล้วก็จะหวาน พี่ชาย หรือเปล่าจ๊ะวันนี้ ก็หมดเวลาของ พี่แล้วก็ พี่ชายแล้วค่ะกลับไปบ้านพักครู ผู้ชาย ลาไปก่อนนะคะสำหรับ วันนี้สวัสดีค่ะ  บ๊ายบายนะคะ    มาตรการ นี้ ขณะเดียวกันยังมีแผนขยายทุนการ ศึกษาต่อเนื่องถึง ระดับปริญญาเอกค่ะ สำหรับเด็กเรียนดี กว่า 2 800  ทุนโดยไม่ จำกัดเฉพาะสาย วิทยาศาสตร์ ครอบคลุม ถึงสายมนุษยศาสตร์ และสังคมศาสตร์ พร้อมปรับเอนให้ทุนเพื่อ ทาง ให้ผู้รับ ทุนทำงานใน ภาคเอกชน ได้ไม่จำ กัดเฉพาะภาครัฐเท่านั้นนะคะ การวิจัย และนวัตกรรม รัฐมนตรีกระทรวงกพยังย้ำเขาว่า การ จัดสรรงบประมาณ กว่า 19800  ล้านบาท ภายใต้กองทุน วิจัยและนวัตกรรม ต้อง เน้นผลลัพธ์ ที่วัดได้จริง โดยจะเน้น สนับสนุนภาค เกษตรด้วย เทคโนโลยีสมัย ใหม่อย่างเช่นสมาร์ทฟาร์มมิ่ง เพื่อเพิ่มผล ผลิตลดต้นทุน รวมถึงการนำ เทคโนโลยีไป ช่วยบรรเทาภัยพิบัติ สิ่งแวดล้อม และพัฒนา นวัตกรรมและสินค้า เช่น ยานยนต์ไฟฟ้า AI เศรษฐกิจ อวกาศและ ฝังลึกนะคะ ด้าน ลึกๆเนี่ย หรือว่าฤทธิ์เทวดา เห็นหน้ากูชมว่าเดี๋ยว นี้ทางมหาวิทยาลัย เองเนี่ยไม่ รอและเรียนจบ ไป ส่งประกวด แล้วเดี๋ยวค่อยทำงาน วิจัยไปใช้ ถ้าเกิดสามารถ ที่จะนำไป ใช้ได้ก็ถูกผลัก ดันให้ลงใน พื้นที่ชุมชน เลยแก้ ด้วยบริบท ใน พื้นที่ที่มีความ เข้าใจเหมือน กันนะคะ    มิอาจ เป็นเพียงสัญลักษณ์ แห่งความสูญเสีย จากการสู้รบ ทุก ความสูญเสีย ถูกตั้งคำ ถามว่ามีอะไร แอบ แฝงหรือไม่ ก็คือความเป็น ส่วน ตัวที่มีส่วน ได้ส่วนเสีย อย่าเอาเข้ามาเกี่ยวข้อง  ไทยกัมพูชา ความ จริงที่ถูกซ่อน Victory  เรื่องใหญ่ไทยพีบีเอส  Thai PBS วันเสาร์ที่ 9 สิงหาคมนี้ เวลา  13:00 น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ASR 2</dc:title>
  <dc:creator/>
  <cp:keywords/>
  <dcterms:created xsi:type="dcterms:W3CDTF">2025-08-06T10:16:39Z</dcterms:created>
  <dcterms:modified xsi:type="dcterms:W3CDTF">2025-08-06T10: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6 สิงหาคม 2568 เวลา 14.04 น.</vt:lpwstr>
  </property>
  <property fmtid="{D5CDD505-2E9C-101B-9397-08002B2CF9AE}" pid="3" name="subtitle">
    <vt:lpwstr/>
  </property>
</Properties>
</file>